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6874f4a9e4de0457fe7b79d5e078de3a58c93"/>
      <w:r>
        <w:rPr>
          <w:b/>
        </w:rPr>
        <w:t xml:space="preserve">ПРОТОКОЛ ПРО РЕЗУЛЬТАТИ ЗЕМЕЛЬНИХ ТОРГІВ № LAP001-UA-20240320-653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8873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Земельна ділянка загальною площею 1.3341 Га, кадастровий номер 3522284200:02:000:1118, цільове призначення: для ведення товарного сільськогосподарського виробництва, що розташована: Кіровоградська область, Знам’янський район, Мошоринська сільська рад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1.3341 Га, кадастровий номер 3522284200:02:000:1118, цільове призначення: для ведення товарного сільськогосподарського виробництва, що розташована: Кіровоградська область, Знам’янський район, Мошоринська сільська рада. Документи, подані для державної реєстрації: державний акт на право власності на земельну ділянку, серія та номер: РЗ 444303, виданий 06.10.2004, видавник: сторони дого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7:08:56Z</dcterms:created>
  <dcterms:modified xsi:type="dcterms:W3CDTF">2024-06-26T07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